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C93" w:rsidRDefault="00776C93" w:rsidP="007B06A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  <w:r w:rsidRPr="007B06A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>COMPILAZIONE</w:t>
      </w:r>
      <w:r w:rsidR="00920BE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>/MODIFICA</w:t>
      </w:r>
      <w:r w:rsidRPr="007B06A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 xml:space="preserve"> PIANO DEGLI STUDI</w:t>
      </w:r>
    </w:p>
    <w:p w:rsidR="007B06A5" w:rsidRPr="007B06A5" w:rsidRDefault="007B06A5" w:rsidP="007B06A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</w:p>
    <w:p w:rsidR="007B06A5" w:rsidRPr="00067F02" w:rsidRDefault="007B06A5" w:rsidP="007B06A5">
      <w:pPr>
        <w:pStyle w:val="Paragrafoelenco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</w:pPr>
      <w:r w:rsidRPr="00067F02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>Compilazione piano di studi con esami a manifesto</w:t>
      </w:r>
      <w:r w:rsidR="00067F02" w:rsidRPr="00067F02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 xml:space="preserve"> per studenti regolarmente iscritti</w:t>
      </w:r>
      <w:r w:rsidR="00067F02" w:rsidRPr="00067F02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 xml:space="preserve"> al terzo anno</w:t>
      </w:r>
    </w:p>
    <w:p w:rsidR="009C59AF" w:rsidRDefault="009C59AF" w:rsidP="007B06A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Lo studente regolarmente iscritto al terzo anno del corso di studio in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Ing. Meccanica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può autonomamente</w:t>
      </w:r>
      <w:r w:rsidR="00776C93" w:rsidRP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>compilare</w:t>
      </w:r>
      <w:r w:rsidR="00776C93" w:rsidRPr="007B06A5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>il</w:t>
      </w:r>
      <w:r w:rsidR="00776C93" w:rsidRPr="007B06A5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 piano di studio</w:t>
      </w:r>
      <w:r w:rsidR="00776C93" w:rsidRP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tramite procedura on-line (con applic</w:t>
      </w:r>
      <w:r w:rsidR="0003667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ativo ESSE3) scegliendo tra i corsi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previsti a manifesto (tra quelli a scelta). Esistono due finestre temporali</w:t>
      </w:r>
      <w:r w:rsidR="00776C93" w:rsidRP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(come </w:t>
      </w:r>
      <w:r w:rsidRP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riportata nel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m</w:t>
      </w:r>
      <w:r w:rsidRP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anifesto degli studi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) e sono:</w:t>
      </w:r>
    </w:p>
    <w:p w:rsidR="009C59AF" w:rsidRPr="009C59AF" w:rsidRDefault="009C59AF" w:rsidP="009C59AF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1° periodo – dal 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07/11/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0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2 al 12/12/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0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22 </w:t>
      </w:r>
    </w:p>
    <w:p w:rsidR="009C59AF" w:rsidRDefault="009C59AF" w:rsidP="009C59AF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2° periodo – dal 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02/03/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0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3 al 03/04/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0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3</w:t>
      </w:r>
    </w:p>
    <w:p w:rsidR="00654FF7" w:rsidRDefault="00776C93" w:rsidP="00920B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eastAsia="en-GB"/>
        </w:rPr>
      </w:pP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Di seguito viene anche riportato il link con le istruzioni per l'inserimento del piano di studio individuale (studenti in corso) su sistema ESSE3.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br/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br/>
      </w:r>
      <w:hyperlink r:id="rId5" w:history="1">
        <w:r w:rsidRPr="00920BE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GB"/>
          </w:rPr>
          <w:t>https://dia.unipr.it/it/didattica/compilazione-piani-di-studio-line</w:t>
        </w:r>
      </w:hyperlink>
      <w:r w:rsidR="00654FF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eastAsia="en-GB"/>
        </w:rPr>
        <w:t xml:space="preserve"> </w:t>
      </w:r>
    </w:p>
    <w:p w:rsidR="007B06A5" w:rsidRPr="00920BE5" w:rsidRDefault="007B06A5" w:rsidP="00920B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7B06A5" w:rsidRPr="007B06A5" w:rsidRDefault="007B06A5" w:rsidP="007B06A5">
      <w:pPr>
        <w:pStyle w:val="Paragrafoelenco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</w:pPr>
      <w:r w:rsidRPr="007B06A5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 xml:space="preserve">Compilazione piano di studi </w:t>
      </w:r>
      <w:r w:rsidR="009C59AF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>c</w:t>
      </w:r>
      <w:r w:rsidRPr="007B06A5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 xml:space="preserve">on inserimento esami </w:t>
      </w:r>
      <w:r w:rsidR="00067F02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>NON</w:t>
      </w:r>
      <w:r w:rsidRPr="007B06A5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 xml:space="preserve"> a manifesto</w:t>
      </w:r>
      <w:r w:rsidR="00067F02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 xml:space="preserve"> </w:t>
      </w:r>
      <w:r w:rsidR="00067F02" w:rsidRPr="00067F02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>per studenti regolarmente iscritti al terzo anno</w:t>
      </w:r>
    </w:p>
    <w:p w:rsidR="009C59AF" w:rsidRDefault="00776C93" w:rsidP="007B06A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</w:pP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Nel caso in cui </w:t>
      </w:r>
      <w:r w:rsid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lo studente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="00067F02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regolarmente iscritto</w:t>
      </w:r>
      <w:r w:rsidR="00067F02"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="00067F02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al terzo anno </w:t>
      </w:r>
      <w:r w:rsidR="00067F02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del corso di studio in</w:t>
      </w:r>
      <w:r w:rsidR="00067F02"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Ing. Meccanica</w:t>
      </w:r>
      <w:r w:rsidR="00067F02"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voglia </w:t>
      </w:r>
      <w:r w:rsidRPr="00776C93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inserire un </w:t>
      </w:r>
      <w:r w:rsidR="0003667E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>corso</w:t>
      </w:r>
      <w:r w:rsidRPr="00776C93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 non previsto tra quelli disponibili a manifesto per Ing. Meccanica</w:t>
      </w:r>
      <w:r w:rsid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, 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deve </w:t>
      </w:r>
      <w:r w:rsidRPr="00776C93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mandare una mail </w:t>
      </w:r>
      <w:r w:rsidR="00D655A5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con formale richiesta </w:t>
      </w:r>
      <w:r w:rsidRPr="00776C93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>alla segreteria studenti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(</w:t>
      </w:r>
      <w:hyperlink r:id="rId6" w:history="1">
        <w:r w:rsidR="00D655A5" w:rsidRPr="005E0166">
          <w:rPr>
            <w:rStyle w:val="Collegamentoipertestuale"/>
            <w:rFonts w:ascii="Times New Roman" w:eastAsia="Times New Roman" w:hAnsi="Times New Roman" w:cs="Times New Roman"/>
            <w:sz w:val="24"/>
            <w:szCs w:val="24"/>
            <w:lang w:val="it-IT" w:eastAsia="en-GB"/>
          </w:rPr>
          <w:t>segreteria.ingarc@unipr.it</w:t>
        </w:r>
      </w:hyperlink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) 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chiedendo parere al Consiglio di Corso di Studio se può inserire </w:t>
      </w:r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nel proprio piano di studi </w:t>
      </w:r>
      <w:r w:rsidR="0003667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il corso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che </w:t>
      </w:r>
      <w:r w:rsid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ha</w:t>
      </w:r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scelto (indicando denominazione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, </w:t>
      </w:r>
      <w:r w:rsid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l’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ent</w:t>
      </w:r>
      <w:r w:rsid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e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che lo eroga, il numero di CFU, etc.).</w:t>
      </w:r>
      <w:r w:rsidR="007B06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Di seguito l’allegato per questa richiesta (Allegato A).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In questo caso</w:t>
      </w:r>
      <w:r w:rsid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, la richiesta deve pervenire alla segreteria studenti nella seguente finestra temporale – dal </w:t>
      </w:r>
      <w:r w:rsidR="00920BE5" w:rsidRPr="00920BE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19/09/2022–14/10/2022</w:t>
      </w:r>
      <w:r w:rsidR="0003667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.</w:t>
      </w:r>
    </w:p>
    <w:p w:rsidR="009C59AF" w:rsidRDefault="009C59AF" w:rsidP="007B06A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</w:pPr>
    </w:p>
    <w:p w:rsidR="00920BE5" w:rsidRPr="007B06A5" w:rsidRDefault="00920BE5" w:rsidP="00920BE5">
      <w:pPr>
        <w:pStyle w:val="Paragrafoelenco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>Modifica del</w:t>
      </w:r>
      <w:r w:rsidRPr="007B06A5"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 xml:space="preserve"> piano di studi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it-IT" w:eastAsia="en-GB"/>
        </w:rPr>
        <w:t>individuale (per studenti fuoricorso)</w:t>
      </w:r>
    </w:p>
    <w:p w:rsidR="00753C3E" w:rsidRDefault="00920BE5" w:rsidP="007B06A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</w:pP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Nel caso in cui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lo studente (fuoricorso ma regolarmente iscritto) </w:t>
      </w:r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voglia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Pr="006F7B31"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  <w:t>modificare il proprio piano di studi precedentemente compilato</w:t>
      </w:r>
      <w:r w:rsidR="00776C93"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deve </w:t>
      </w:r>
      <w:r w:rsidRPr="00776C93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>mandare una mail alla segreteria studenti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(</w:t>
      </w:r>
      <w:hyperlink r:id="rId7" w:history="1">
        <w:r w:rsidR="00D655A5" w:rsidRPr="005E0166">
          <w:rPr>
            <w:rStyle w:val="Collegamentoipertestuale"/>
            <w:rFonts w:ascii="Times New Roman" w:eastAsia="Times New Roman" w:hAnsi="Times New Roman" w:cs="Times New Roman"/>
            <w:sz w:val="24"/>
            <w:szCs w:val="24"/>
            <w:lang w:val="it-IT" w:eastAsia="en-GB"/>
          </w:rPr>
          <w:t>segreteria.ingarc@unipr.it</w:t>
        </w:r>
      </w:hyperlink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) 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chiedendo parere al Consiglio di Corso di Studio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. In questo caso deve indicare quale(i) </w:t>
      </w:r>
      <w:r w:rsidR="0003667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corso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(i) precedentemente scelto</w:t>
      </w:r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(i)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vuole sostituire ed indicare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 w:rsidR="0003667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il(i) corso(i)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che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ha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scelto</w:t>
      </w:r>
      <w:r w:rsidR="00D655A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(indicando denominazione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l’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ent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e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che lo eroga, il numero di CFU, etc.).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Di seguito l’allegato per questa richiesta (Allegato B).</w:t>
      </w:r>
      <w:r w:rsidRPr="00776C93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</w:p>
    <w:p w:rsidR="00654FF7" w:rsidRDefault="0003667E" w:rsidP="007B06A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La richiesta può prevedere</w:t>
      </w:r>
      <w:r w:rsidR="00753C3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l’inserimento di un </w:t>
      </w:r>
      <w:r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  <w:t>corso</w:t>
      </w:r>
      <w:r w:rsidR="00753C3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>che sia o meno</w:t>
      </w:r>
      <w:r w:rsidR="00753C3E" w:rsidRPr="00776C93"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 previsto tra quelli disponibili a manifesto per Ing. Meccanica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it-IT" w:eastAsia="en-GB"/>
        </w:rPr>
        <w:t xml:space="preserve">. </w:t>
      </w:r>
      <w:r w:rsidRPr="0003667E">
        <w:rPr>
          <w:rFonts w:ascii="Times New Roman" w:eastAsia="Times New Roman" w:hAnsi="Times New Roman" w:cs="Times New Roman"/>
          <w:bCs/>
          <w:sz w:val="24"/>
          <w:szCs w:val="24"/>
          <w:lang w:val="it-IT" w:eastAsia="en-GB"/>
        </w:rPr>
        <w:t>In entrambi i casi</w:t>
      </w:r>
      <w:r w:rsidR="00753C3E" w:rsidRPr="0003667E">
        <w:rPr>
          <w:rFonts w:ascii="Times New Roman" w:eastAsia="Times New Roman" w:hAnsi="Times New Roman" w:cs="Times New Roman"/>
          <w:bCs/>
          <w:sz w:val="24"/>
          <w:szCs w:val="24"/>
          <w:lang w:val="it-IT" w:eastAsia="en-GB"/>
        </w:rPr>
        <w:t xml:space="preserve"> </w:t>
      </w:r>
      <w:r w:rsidR="00753C3E" w:rsidRPr="00753C3E">
        <w:rPr>
          <w:rFonts w:ascii="Times New Roman" w:eastAsia="Times New Roman" w:hAnsi="Times New Roman" w:cs="Times New Roman"/>
          <w:bCs/>
          <w:sz w:val="24"/>
          <w:szCs w:val="24"/>
          <w:lang w:val="it-IT" w:eastAsia="en-GB"/>
        </w:rPr>
        <w:t xml:space="preserve">la richiesta deve pervenire </w:t>
      </w:r>
      <w:r w:rsidR="00920BE5" w:rsidRPr="00753C3E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alla</w:t>
      </w:r>
      <w:r w:rsidR="00654FF7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segreteria studenti nelle seguenti finestre temporali</w:t>
      </w:r>
      <w:r w:rsidR="00920BE5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 </w:t>
      </w:r>
    </w:p>
    <w:p w:rsidR="00654FF7" w:rsidRPr="00654FF7" w:rsidRDefault="00654FF7" w:rsidP="00654FF7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1° periodo – dal 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07/11/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0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2 al 12/12/</w:t>
      </w:r>
      <w:r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0</w:t>
      </w:r>
      <w:r w:rsidRPr="009C59AF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 xml:space="preserve">22 </w:t>
      </w:r>
    </w:p>
    <w:p w:rsidR="00654FF7" w:rsidRPr="00654FF7" w:rsidRDefault="00654FF7" w:rsidP="00654FF7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54FF7">
        <w:rPr>
          <w:rFonts w:ascii="Times New Roman" w:eastAsia="Times New Roman" w:hAnsi="Times New Roman" w:cs="Times New Roman"/>
          <w:sz w:val="24"/>
          <w:szCs w:val="24"/>
          <w:lang w:val="it-IT" w:eastAsia="en-GB"/>
        </w:rPr>
        <w:t>2° periodo – dal 02/03/2023 al 03/04/2023</w:t>
      </w:r>
    </w:p>
    <w:p w:rsidR="007B06A5" w:rsidRPr="00654FF7" w:rsidRDefault="007B06A5" w:rsidP="00654FF7">
      <w:pPr>
        <w:pStyle w:val="Paragrafoelenco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54FF7">
        <w:rPr>
          <w:lang w:val="it-IT"/>
        </w:rPr>
        <w:lastRenderedPageBreak/>
        <w:br w:type="page"/>
      </w:r>
    </w:p>
    <w:p w:rsid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lastRenderedPageBreak/>
        <w:t>ALLEGATO A</w:t>
      </w:r>
    </w:p>
    <w:p w:rsidR="007B06A5" w:rsidRDefault="007B06A5" w:rsidP="007B06A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</w:p>
    <w:p w:rsidR="007B06A5" w:rsidRDefault="007B06A5" w:rsidP="007B06A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</w:p>
    <w:p w:rsidR="007B06A5" w:rsidRDefault="007B06A5" w:rsidP="007B06A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</w:p>
    <w:p w:rsidR="007B06A5" w:rsidRPr="007B06A5" w:rsidRDefault="00920BE5" w:rsidP="007B06A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>INSERIMENTO ESAME A SCELTA NON A MANIFESTO NEL</w:t>
      </w:r>
      <w:r w:rsidR="00654FF7"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 xml:space="preserve"> PIANO DI STUDI</w:t>
      </w: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</w:p>
    <w:p w:rsidR="007B06A5" w:rsidRPr="007B06A5" w:rsidRDefault="007B06A5" w:rsidP="007B06A5">
      <w:pPr>
        <w:spacing w:after="0" w:line="240" w:lineRule="auto"/>
        <w:ind w:left="5954"/>
        <w:rPr>
          <w:rFonts w:ascii="Times New Roman" w:eastAsia="Times New Roman" w:hAnsi="Times New Roman" w:cs="Times New Roman"/>
          <w:i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i/>
          <w:szCs w:val="20"/>
          <w:lang w:val="it-IT"/>
        </w:rPr>
        <w:t xml:space="preserve">Al Consiglio Corso di Studi  </w:t>
      </w:r>
    </w:p>
    <w:p w:rsidR="007B06A5" w:rsidRPr="007B06A5" w:rsidRDefault="007B06A5" w:rsidP="007B06A5">
      <w:pPr>
        <w:spacing w:after="0" w:line="240" w:lineRule="auto"/>
        <w:ind w:left="5954"/>
        <w:rPr>
          <w:rFonts w:ascii="Times New Roman" w:eastAsia="Times New Roman" w:hAnsi="Times New Roman" w:cs="Times New Roman"/>
          <w:i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i/>
          <w:szCs w:val="20"/>
          <w:lang w:val="it-IT"/>
        </w:rPr>
        <w:t xml:space="preserve">Corso di Laurea/ Laurea Magistrale </w:t>
      </w:r>
    </w:p>
    <w:p w:rsidR="007B06A5" w:rsidRPr="007B06A5" w:rsidRDefault="007B06A5" w:rsidP="007B06A5">
      <w:pPr>
        <w:spacing w:after="0" w:line="240" w:lineRule="auto"/>
        <w:ind w:left="5954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>…………</w:t>
      </w:r>
    </w:p>
    <w:p w:rsidR="007B06A5" w:rsidRPr="007B06A5" w:rsidRDefault="007B06A5" w:rsidP="007B06A5">
      <w:pPr>
        <w:spacing w:after="0" w:line="240" w:lineRule="auto"/>
        <w:ind w:left="5954"/>
        <w:rPr>
          <w:rFonts w:ascii="Times New Roman" w:eastAsia="Times New Roman" w:hAnsi="Times New Roman" w:cs="Times New Roman"/>
          <w:i/>
          <w:szCs w:val="20"/>
          <w:u w:val="single"/>
          <w:lang w:val="it-IT"/>
        </w:rPr>
      </w:pPr>
      <w:r w:rsidRPr="007B06A5">
        <w:rPr>
          <w:rFonts w:ascii="Times New Roman" w:eastAsia="Times New Roman" w:hAnsi="Times New Roman" w:cs="Times New Roman"/>
          <w:i/>
          <w:szCs w:val="20"/>
          <w:lang w:val="it-IT"/>
        </w:rPr>
        <w:t xml:space="preserve">Dipartimento di Ingegneria e Architettura Università degli Studi di </w:t>
      </w:r>
      <w:r w:rsidRPr="007B06A5">
        <w:rPr>
          <w:rFonts w:ascii="Times New Roman" w:eastAsia="Times New Roman" w:hAnsi="Times New Roman" w:cs="Times New Roman"/>
          <w:i/>
          <w:szCs w:val="20"/>
          <w:u w:val="single"/>
          <w:lang w:val="it-IT"/>
        </w:rPr>
        <w:t>Parma</w:t>
      </w:r>
    </w:p>
    <w:p w:rsidR="007B06A5" w:rsidRPr="007B06A5" w:rsidRDefault="007B06A5" w:rsidP="007B06A5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</w:p>
    <w:p w:rsidR="007B06A5" w:rsidRPr="007B06A5" w:rsidRDefault="007B06A5" w:rsidP="007B06A5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Matricola N. …………</w:t>
      </w:r>
      <w:proofErr w:type="gramStart"/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…….</w:t>
      </w:r>
      <w:proofErr w:type="gramEnd"/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.</w:t>
      </w: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 xml:space="preserve">Il </w:t>
      </w:r>
      <w:proofErr w:type="spellStart"/>
      <w:r w:rsidRPr="007B06A5">
        <w:rPr>
          <w:rFonts w:ascii="Times New Roman" w:eastAsia="Times New Roman" w:hAnsi="Times New Roman" w:cs="Times New Roman"/>
          <w:szCs w:val="20"/>
          <w:lang w:val="it-IT"/>
        </w:rPr>
        <w:t>sottoscritt</w:t>
      </w:r>
      <w:proofErr w:type="spellEnd"/>
      <w:r w:rsidRPr="007B06A5">
        <w:rPr>
          <w:rFonts w:ascii="Times New Roman" w:eastAsia="Times New Roman" w:hAnsi="Times New Roman" w:cs="Times New Roman"/>
          <w:szCs w:val="20"/>
          <w:lang w:val="it-IT"/>
        </w:rPr>
        <w:t>_ ……………………………………………………………………………….……..</w:t>
      </w: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7B06A5" w:rsidRPr="007B06A5" w:rsidRDefault="007B06A5" w:rsidP="007B06A5">
      <w:pPr>
        <w:spacing w:after="120" w:line="240" w:lineRule="auto"/>
        <w:rPr>
          <w:rFonts w:ascii="Times New Roman" w:eastAsia="Times New Roman" w:hAnsi="Times New Roman" w:cs="Times New Roman"/>
          <w:szCs w:val="20"/>
          <w:lang w:val="it-IT"/>
        </w:rPr>
      </w:pPr>
      <w:proofErr w:type="spellStart"/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nat</w:t>
      </w:r>
      <w:proofErr w:type="spellEnd"/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_  a  …………………………………  il  …………………………</w:t>
      </w:r>
      <w:r w:rsidRPr="007B06A5">
        <w:rPr>
          <w:rFonts w:ascii="Times New Roman" w:eastAsia="Times New Roman" w:hAnsi="Times New Roman" w:cs="Times New Roman"/>
          <w:szCs w:val="20"/>
          <w:lang w:val="it-IT"/>
        </w:rPr>
        <w:t>tel.  ………/………………..</w:t>
      </w: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 xml:space="preserve">iscritto al  …………..  anno – Anno Accademico …………/….……..  </w:t>
      </w: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7B06A5" w:rsidRPr="007B06A5" w:rsidRDefault="007B06A5" w:rsidP="007B06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 xml:space="preserve">del Corso di Laurea/ Laurea Magistrale in Ingegneria ………………………………… Dipartimento di Ingegneria e Architettura, </w:t>
      </w:r>
      <w:r w:rsidRPr="007B06A5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ai fini del completamento del proprio piano degli studi, nel rispetto del Manifesto degli Studi dell’A.A. …………/………….. </w:t>
      </w:r>
    </w:p>
    <w:p w:rsidR="007B06A5" w:rsidRPr="007B06A5" w:rsidRDefault="007B06A5" w:rsidP="007B06A5">
      <w:pPr>
        <w:spacing w:after="0" w:line="360" w:lineRule="auto"/>
        <w:jc w:val="both"/>
        <w:rPr>
          <w:rFonts w:ascii="Times New Roman" w:eastAsia="Times New Roman" w:hAnsi="Times New Roman" w:cs="Times New Roman"/>
          <w:sz w:val="16"/>
          <w:szCs w:val="16"/>
          <w:lang w:val="it-IT"/>
        </w:rPr>
      </w:pPr>
    </w:p>
    <w:p w:rsidR="007B06A5" w:rsidRPr="007B06A5" w:rsidRDefault="007B06A5" w:rsidP="007B06A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t-IT"/>
        </w:rPr>
      </w:pPr>
      <w:r w:rsidRPr="007B06A5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>CHIEDO</w:t>
      </w:r>
    </w:p>
    <w:p w:rsidR="007B06A5" w:rsidRPr="006F7B31" w:rsidRDefault="007B06A5" w:rsidP="007B06A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it-IT"/>
        </w:rPr>
      </w:pPr>
      <w:r w:rsidRPr="007B06A5">
        <w:rPr>
          <w:rFonts w:ascii="Times New Roman" w:eastAsia="Times New Roman" w:hAnsi="Times New Roman" w:cs="Times New Roman"/>
          <w:sz w:val="24"/>
          <w:szCs w:val="24"/>
          <w:lang w:val="it-IT"/>
        </w:rPr>
        <w:t>Di inserire tra le attività a scelta il/i seguente/i esame/i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699"/>
        <w:gridCol w:w="840"/>
        <w:gridCol w:w="1985"/>
        <w:gridCol w:w="4104"/>
      </w:tblGrid>
      <w:tr w:rsidR="007B06A5" w:rsidRPr="007B06A5" w:rsidTr="0014152C">
        <w:tc>
          <w:tcPr>
            <w:tcW w:w="2699" w:type="dxa"/>
          </w:tcPr>
          <w:p w:rsidR="007B06A5" w:rsidRPr="007B06A5" w:rsidRDefault="007B06A5" w:rsidP="007B06A5">
            <w:pPr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Denominazione esame</w:t>
            </w:r>
          </w:p>
        </w:tc>
        <w:tc>
          <w:tcPr>
            <w:tcW w:w="840" w:type="dxa"/>
          </w:tcPr>
          <w:p w:rsidR="007B06A5" w:rsidRPr="007B06A5" w:rsidRDefault="007B06A5" w:rsidP="007B06A5">
            <w:pPr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CFU</w:t>
            </w:r>
          </w:p>
        </w:tc>
        <w:tc>
          <w:tcPr>
            <w:tcW w:w="1985" w:type="dxa"/>
          </w:tcPr>
          <w:p w:rsidR="007B06A5" w:rsidRPr="007B06A5" w:rsidRDefault="007B06A5" w:rsidP="007B06A5">
            <w:pPr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Corso di Laurea nel quale viene erogato</w:t>
            </w:r>
          </w:p>
        </w:tc>
        <w:tc>
          <w:tcPr>
            <w:tcW w:w="4104" w:type="dxa"/>
          </w:tcPr>
          <w:p w:rsidR="007B06A5" w:rsidRPr="007B06A5" w:rsidRDefault="007B06A5" w:rsidP="007B06A5">
            <w:pPr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Motivazione</w:t>
            </w:r>
          </w:p>
        </w:tc>
      </w:tr>
      <w:tr w:rsidR="007B06A5" w:rsidRPr="007B06A5" w:rsidTr="0014152C">
        <w:tc>
          <w:tcPr>
            <w:tcW w:w="2699" w:type="dxa"/>
          </w:tcPr>
          <w:p w:rsidR="007B06A5" w:rsidRP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sz w:val="24"/>
                <w:szCs w:val="20"/>
              </w:rPr>
              <w:t>…..</w:t>
            </w:r>
          </w:p>
        </w:tc>
        <w:tc>
          <w:tcPr>
            <w:tcW w:w="840" w:type="dxa"/>
          </w:tcPr>
          <w:p w:rsidR="007B06A5" w:rsidRP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985" w:type="dxa"/>
          </w:tcPr>
          <w:p w:rsidR="007B06A5" w:rsidRP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4104" w:type="dxa"/>
          </w:tcPr>
          <w:p w:rsid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14152C" w:rsidRDefault="0014152C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14152C" w:rsidRPr="007B06A5" w:rsidRDefault="0014152C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</w:tr>
      <w:tr w:rsidR="007B06A5" w:rsidRPr="007B06A5" w:rsidTr="0014152C">
        <w:tc>
          <w:tcPr>
            <w:tcW w:w="2699" w:type="dxa"/>
          </w:tcPr>
          <w:p w:rsidR="007B06A5" w:rsidRP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sz w:val="24"/>
                <w:szCs w:val="20"/>
              </w:rPr>
              <w:t>…..</w:t>
            </w:r>
          </w:p>
        </w:tc>
        <w:tc>
          <w:tcPr>
            <w:tcW w:w="840" w:type="dxa"/>
          </w:tcPr>
          <w:p w:rsidR="007B06A5" w:rsidRP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985" w:type="dxa"/>
          </w:tcPr>
          <w:p w:rsidR="007B06A5" w:rsidRP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4104" w:type="dxa"/>
          </w:tcPr>
          <w:p w:rsidR="007B06A5" w:rsidRDefault="007B06A5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14152C" w:rsidRDefault="0014152C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14152C" w:rsidRPr="007B06A5" w:rsidRDefault="0014152C" w:rsidP="007B06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</w:tr>
    </w:tbl>
    <w:p w:rsidR="007B06A5" w:rsidRPr="007B06A5" w:rsidRDefault="007B06A5" w:rsidP="007B06A5">
      <w:pPr>
        <w:spacing w:after="0" w:line="36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14152C" w:rsidRPr="007B06A5" w:rsidRDefault="0014152C" w:rsidP="007B06A5">
      <w:pPr>
        <w:spacing w:after="0" w:line="360" w:lineRule="auto"/>
        <w:jc w:val="both"/>
        <w:rPr>
          <w:rFonts w:ascii="Times New Roman" w:eastAsia="Times New Roman" w:hAnsi="Times New Roman" w:cs="Times New Roman"/>
          <w:szCs w:val="20"/>
          <w:lang w:val="it-IT"/>
        </w:rPr>
      </w:pPr>
    </w:p>
    <w:p w:rsidR="007B06A5" w:rsidRPr="007B06A5" w:rsidRDefault="007B06A5" w:rsidP="007B06A5">
      <w:pPr>
        <w:spacing w:after="0" w:line="360" w:lineRule="auto"/>
        <w:jc w:val="both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>Data,  ……………………………</w:t>
      </w:r>
    </w:p>
    <w:p w:rsidR="007B06A5" w:rsidRPr="007B06A5" w:rsidRDefault="007B06A5" w:rsidP="007B06A5">
      <w:pPr>
        <w:spacing w:after="0" w:line="360" w:lineRule="auto"/>
        <w:jc w:val="both"/>
        <w:rPr>
          <w:rFonts w:ascii="Times New Roman" w:eastAsia="Times New Roman" w:hAnsi="Times New Roman" w:cs="Times New Roman"/>
          <w:szCs w:val="20"/>
          <w:lang w:val="it-IT"/>
        </w:rPr>
      </w:pPr>
    </w:p>
    <w:p w:rsidR="007B06A5" w:rsidRPr="007B06A5" w:rsidRDefault="007B06A5" w:rsidP="007B06A5">
      <w:pPr>
        <w:spacing w:after="0" w:line="360" w:lineRule="auto"/>
        <w:jc w:val="both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>Firma, ……………………………</w:t>
      </w:r>
    </w:p>
    <w:p w:rsidR="00920BE5" w:rsidRDefault="00920BE5">
      <w:pPr>
        <w:rPr>
          <w:lang w:val="it-IT"/>
        </w:rPr>
      </w:pPr>
      <w:r>
        <w:rPr>
          <w:lang w:val="it-IT"/>
        </w:rPr>
        <w:br w:type="page"/>
      </w:r>
    </w:p>
    <w:p w:rsidR="00920BE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lastRenderedPageBreak/>
        <w:t>ALLEGATO B</w:t>
      </w:r>
    </w:p>
    <w:p w:rsidR="00920BE5" w:rsidRDefault="00920BE5" w:rsidP="00920BE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</w:p>
    <w:p w:rsidR="00920BE5" w:rsidRDefault="00920BE5" w:rsidP="00920BE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</w:p>
    <w:p w:rsidR="00920BE5" w:rsidRDefault="00920BE5" w:rsidP="00920BE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</w:p>
    <w:p w:rsidR="00920BE5" w:rsidRPr="007B06A5" w:rsidRDefault="00920BE5" w:rsidP="00920BE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>MODIFICA DEL</w:t>
      </w:r>
      <w:r w:rsidRPr="007B06A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 xml:space="preserve"> PIANO DI STUDI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>INDIVIDUALE</w:t>
      </w:r>
      <w:r w:rsidRPr="007B06A5">
        <w:rPr>
          <w:rFonts w:ascii="Times New Roman" w:eastAsia="Times New Roman" w:hAnsi="Times New Roman" w:cs="Times New Roman"/>
          <w:b/>
          <w:sz w:val="24"/>
          <w:szCs w:val="24"/>
          <w:u w:val="single"/>
          <w:lang w:val="it-IT"/>
        </w:rPr>
        <w:t xml:space="preserve"> </w:t>
      </w: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</w:p>
    <w:p w:rsidR="00920BE5" w:rsidRPr="007B06A5" w:rsidRDefault="00920BE5" w:rsidP="00920BE5">
      <w:pPr>
        <w:spacing w:after="0" w:line="240" w:lineRule="auto"/>
        <w:ind w:left="5954"/>
        <w:rPr>
          <w:rFonts w:ascii="Times New Roman" w:eastAsia="Times New Roman" w:hAnsi="Times New Roman" w:cs="Times New Roman"/>
          <w:i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i/>
          <w:szCs w:val="20"/>
          <w:lang w:val="it-IT"/>
        </w:rPr>
        <w:t xml:space="preserve">Al Consiglio Corso di Studi  </w:t>
      </w:r>
    </w:p>
    <w:p w:rsidR="00920BE5" w:rsidRPr="007B06A5" w:rsidRDefault="00920BE5" w:rsidP="00920BE5">
      <w:pPr>
        <w:spacing w:after="0" w:line="240" w:lineRule="auto"/>
        <w:ind w:left="5954"/>
        <w:rPr>
          <w:rFonts w:ascii="Times New Roman" w:eastAsia="Times New Roman" w:hAnsi="Times New Roman" w:cs="Times New Roman"/>
          <w:i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i/>
          <w:szCs w:val="20"/>
          <w:lang w:val="it-IT"/>
        </w:rPr>
        <w:t xml:space="preserve">Corso di Laurea/ Laurea Magistrale </w:t>
      </w:r>
    </w:p>
    <w:p w:rsidR="00920BE5" w:rsidRPr="007B06A5" w:rsidRDefault="00920BE5" w:rsidP="00920BE5">
      <w:pPr>
        <w:spacing w:after="0" w:line="240" w:lineRule="auto"/>
        <w:ind w:left="5954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>…………</w:t>
      </w:r>
    </w:p>
    <w:p w:rsidR="00920BE5" w:rsidRPr="007B06A5" w:rsidRDefault="00920BE5" w:rsidP="00920BE5">
      <w:pPr>
        <w:spacing w:after="0" w:line="240" w:lineRule="auto"/>
        <w:ind w:left="5954"/>
        <w:rPr>
          <w:rFonts w:ascii="Times New Roman" w:eastAsia="Times New Roman" w:hAnsi="Times New Roman" w:cs="Times New Roman"/>
          <w:i/>
          <w:szCs w:val="20"/>
          <w:u w:val="single"/>
          <w:lang w:val="it-IT"/>
        </w:rPr>
      </w:pPr>
      <w:r w:rsidRPr="007B06A5">
        <w:rPr>
          <w:rFonts w:ascii="Times New Roman" w:eastAsia="Times New Roman" w:hAnsi="Times New Roman" w:cs="Times New Roman"/>
          <w:i/>
          <w:szCs w:val="20"/>
          <w:lang w:val="it-IT"/>
        </w:rPr>
        <w:t xml:space="preserve">Dipartimento di Ingegneria e Architettura Università degli Studi di </w:t>
      </w:r>
      <w:r w:rsidRPr="007B06A5">
        <w:rPr>
          <w:rFonts w:ascii="Times New Roman" w:eastAsia="Times New Roman" w:hAnsi="Times New Roman" w:cs="Times New Roman"/>
          <w:i/>
          <w:szCs w:val="20"/>
          <w:u w:val="single"/>
          <w:lang w:val="it-IT"/>
        </w:rPr>
        <w:t>Parma</w:t>
      </w:r>
    </w:p>
    <w:p w:rsidR="00920BE5" w:rsidRPr="007B06A5" w:rsidRDefault="00920BE5" w:rsidP="00920BE5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</w:p>
    <w:p w:rsidR="00920BE5" w:rsidRPr="007B06A5" w:rsidRDefault="00920BE5" w:rsidP="00920BE5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Matricola N. ………………..</w:t>
      </w: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 xml:space="preserve">Il </w:t>
      </w:r>
      <w:proofErr w:type="spellStart"/>
      <w:r w:rsidRPr="007B06A5">
        <w:rPr>
          <w:rFonts w:ascii="Times New Roman" w:eastAsia="Times New Roman" w:hAnsi="Times New Roman" w:cs="Times New Roman"/>
          <w:szCs w:val="20"/>
          <w:lang w:val="it-IT"/>
        </w:rPr>
        <w:t>sottoscritt</w:t>
      </w:r>
      <w:proofErr w:type="spellEnd"/>
      <w:r w:rsidRPr="007B06A5">
        <w:rPr>
          <w:rFonts w:ascii="Times New Roman" w:eastAsia="Times New Roman" w:hAnsi="Times New Roman" w:cs="Times New Roman"/>
          <w:szCs w:val="20"/>
          <w:lang w:val="it-IT"/>
        </w:rPr>
        <w:t>_ ……………………………………………………………………………….……..</w:t>
      </w: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920BE5" w:rsidRPr="007B06A5" w:rsidRDefault="00920BE5" w:rsidP="00920BE5">
      <w:pPr>
        <w:spacing w:after="120" w:line="240" w:lineRule="auto"/>
        <w:rPr>
          <w:rFonts w:ascii="Times New Roman" w:eastAsia="Times New Roman" w:hAnsi="Times New Roman" w:cs="Times New Roman"/>
          <w:szCs w:val="20"/>
          <w:lang w:val="it-IT"/>
        </w:rPr>
      </w:pPr>
      <w:proofErr w:type="spellStart"/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nat</w:t>
      </w:r>
      <w:proofErr w:type="spellEnd"/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>_  a  …………………………………  il  …………………………</w:t>
      </w:r>
      <w:r w:rsidRPr="007B06A5">
        <w:rPr>
          <w:rFonts w:ascii="Times New Roman" w:eastAsia="Times New Roman" w:hAnsi="Times New Roman" w:cs="Times New Roman"/>
          <w:szCs w:val="20"/>
          <w:lang w:val="it-IT"/>
        </w:rPr>
        <w:t>tel.  ………/………………..</w:t>
      </w: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 xml:space="preserve">iscritto al  …………..  anno – Anno Accademico …………/….……..  </w:t>
      </w: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920BE5" w:rsidRPr="007B06A5" w:rsidRDefault="00920BE5" w:rsidP="00920B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 w:val="24"/>
          <w:szCs w:val="20"/>
          <w:lang w:val="it-IT"/>
        </w:rPr>
        <w:t xml:space="preserve">del Corso di Laurea/ Laurea Magistrale in Ingegneria ………………………………… Dipartimento di Ingegneria e Architettura, </w:t>
      </w:r>
      <w:r w:rsidRPr="007B06A5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ai fini del completamento del proprio piano degli studi, nel rispetto del Manifesto degli Studi dell’A.A. …………/………….. </w:t>
      </w:r>
    </w:p>
    <w:p w:rsidR="00920BE5" w:rsidRPr="007B06A5" w:rsidRDefault="00920BE5" w:rsidP="00920BE5">
      <w:pPr>
        <w:spacing w:after="0" w:line="360" w:lineRule="auto"/>
        <w:jc w:val="both"/>
        <w:rPr>
          <w:rFonts w:ascii="Times New Roman" w:eastAsia="Times New Roman" w:hAnsi="Times New Roman" w:cs="Times New Roman"/>
          <w:sz w:val="16"/>
          <w:szCs w:val="16"/>
          <w:lang w:val="it-IT"/>
        </w:rPr>
      </w:pPr>
    </w:p>
    <w:p w:rsidR="00920BE5" w:rsidRPr="007B06A5" w:rsidRDefault="00920BE5" w:rsidP="00920BE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t-IT"/>
        </w:rPr>
      </w:pPr>
      <w:r w:rsidRPr="007B06A5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>CHIEDO</w:t>
      </w:r>
    </w:p>
    <w:p w:rsidR="00920BE5" w:rsidRPr="006F7B31" w:rsidRDefault="00920BE5" w:rsidP="00920BE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it-IT"/>
        </w:rPr>
      </w:pPr>
      <w:r w:rsidRPr="007B06A5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Di </w:t>
      </w:r>
      <w:r w:rsidR="006F7B31">
        <w:rPr>
          <w:rFonts w:ascii="Times New Roman" w:eastAsia="Times New Roman" w:hAnsi="Times New Roman" w:cs="Times New Roman"/>
          <w:sz w:val="24"/>
          <w:szCs w:val="24"/>
          <w:lang w:val="it-IT"/>
        </w:rPr>
        <w:t>modificare il piano di studio individuale</w:t>
      </w:r>
      <w:r w:rsidRPr="007B06A5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 </w:t>
      </w:r>
      <w:r w:rsidR="006F7B31">
        <w:rPr>
          <w:rFonts w:ascii="Times New Roman" w:eastAsia="Times New Roman" w:hAnsi="Times New Roman" w:cs="Times New Roman"/>
          <w:sz w:val="24"/>
          <w:szCs w:val="24"/>
          <w:lang w:val="it-IT"/>
        </w:rPr>
        <w:t>secondo quanto descritto di seguito</w:t>
      </w:r>
      <w:r w:rsidRPr="007B06A5">
        <w:rPr>
          <w:rFonts w:ascii="Times New Roman" w:eastAsia="Times New Roman" w:hAnsi="Times New Roman" w:cs="Times New Roman"/>
          <w:sz w:val="24"/>
          <w:szCs w:val="24"/>
          <w:lang w:val="it-IT"/>
        </w:rPr>
        <w:t>:</w:t>
      </w:r>
    </w:p>
    <w:tbl>
      <w:tblPr>
        <w:tblStyle w:val="Grigliatabella"/>
        <w:tblW w:w="5000" w:type="pct"/>
        <w:tblLayout w:type="fixed"/>
        <w:tblLook w:val="04A0" w:firstRow="1" w:lastRow="0" w:firstColumn="1" w:lastColumn="0" w:noHBand="0" w:noVBand="1"/>
      </w:tblPr>
      <w:tblGrid>
        <w:gridCol w:w="2264"/>
        <w:gridCol w:w="709"/>
        <w:gridCol w:w="283"/>
        <w:gridCol w:w="2268"/>
        <w:gridCol w:w="709"/>
        <w:gridCol w:w="1560"/>
        <w:gridCol w:w="1835"/>
      </w:tblGrid>
      <w:tr w:rsidR="00C92CF7" w:rsidRPr="006F7B31" w:rsidTr="00C92CF7">
        <w:tc>
          <w:tcPr>
            <w:tcW w:w="1176" w:type="pct"/>
          </w:tcPr>
          <w:p w:rsidR="006F7B31" w:rsidRPr="00C92CF7" w:rsidRDefault="006F7B31" w:rsidP="006F7B3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92C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nominazione esame presente nel piano di studio</w:t>
            </w:r>
            <w:r w:rsidR="006F1BE0" w:rsidRPr="00C92C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da sostituire)</w:t>
            </w:r>
          </w:p>
        </w:tc>
        <w:tc>
          <w:tcPr>
            <w:tcW w:w="368" w:type="pct"/>
          </w:tcPr>
          <w:p w:rsidR="006F7B31" w:rsidRPr="00C92CF7" w:rsidRDefault="006F7B31" w:rsidP="006F7B3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92C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FU</w:t>
            </w:r>
          </w:p>
        </w:tc>
        <w:tc>
          <w:tcPr>
            <w:tcW w:w="147" w:type="pct"/>
            <w:tcBorders>
              <w:top w:val="nil"/>
              <w:bottom w:val="nil"/>
            </w:tcBorders>
          </w:tcPr>
          <w:p w:rsidR="006F7B31" w:rsidRPr="00C92CF7" w:rsidRDefault="006F7B31" w:rsidP="006F7B3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78" w:type="pct"/>
          </w:tcPr>
          <w:p w:rsidR="006F7B31" w:rsidRPr="00C92CF7" w:rsidRDefault="006F7B31" w:rsidP="006F7B3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92C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nominazione esame da inserire nel piano di studio</w:t>
            </w:r>
          </w:p>
        </w:tc>
        <w:tc>
          <w:tcPr>
            <w:tcW w:w="368" w:type="pct"/>
          </w:tcPr>
          <w:p w:rsidR="006F7B31" w:rsidRPr="00C92CF7" w:rsidRDefault="006F7B31" w:rsidP="006F7B3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92C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FU</w:t>
            </w:r>
          </w:p>
        </w:tc>
        <w:tc>
          <w:tcPr>
            <w:tcW w:w="810" w:type="pct"/>
          </w:tcPr>
          <w:p w:rsidR="006F7B31" w:rsidRPr="00C92CF7" w:rsidRDefault="006F7B31" w:rsidP="006F7B3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92C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rso di Laurea nel quale viene erogato</w:t>
            </w:r>
          </w:p>
        </w:tc>
        <w:tc>
          <w:tcPr>
            <w:tcW w:w="953" w:type="pct"/>
          </w:tcPr>
          <w:p w:rsidR="006F7B31" w:rsidRPr="00C92CF7" w:rsidRDefault="006F7B31" w:rsidP="006F7B3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92C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tivazione</w:t>
            </w:r>
          </w:p>
        </w:tc>
      </w:tr>
      <w:tr w:rsidR="00C92CF7" w:rsidRPr="007B06A5" w:rsidTr="00990BCA">
        <w:tc>
          <w:tcPr>
            <w:tcW w:w="1176" w:type="pct"/>
          </w:tcPr>
          <w:p w:rsidR="006F7B31" w:rsidRPr="007B06A5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sz w:val="24"/>
                <w:szCs w:val="20"/>
              </w:rPr>
              <w:t>…..</w:t>
            </w:r>
          </w:p>
        </w:tc>
        <w:tc>
          <w:tcPr>
            <w:tcW w:w="368" w:type="pct"/>
          </w:tcPr>
          <w:p w:rsidR="006F7B31" w:rsidRPr="007B06A5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47" w:type="pct"/>
            <w:tcBorders>
              <w:top w:val="nil"/>
              <w:bottom w:val="nil"/>
            </w:tcBorders>
          </w:tcPr>
          <w:p w:rsidR="006F7B31" w:rsidRPr="007B06A5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178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C92CF7" w:rsidRPr="007B06A5" w:rsidRDefault="00C92CF7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368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810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953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</w:tr>
      <w:tr w:rsidR="00C92CF7" w:rsidRPr="007B06A5" w:rsidTr="00990BCA">
        <w:tc>
          <w:tcPr>
            <w:tcW w:w="1176" w:type="pct"/>
          </w:tcPr>
          <w:p w:rsidR="006F7B31" w:rsidRPr="007B06A5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  <w:r w:rsidRPr="007B06A5">
              <w:rPr>
                <w:rFonts w:ascii="Times New Roman" w:eastAsia="Times New Roman" w:hAnsi="Times New Roman" w:cs="Times New Roman"/>
                <w:sz w:val="24"/>
                <w:szCs w:val="20"/>
              </w:rPr>
              <w:t>…..</w:t>
            </w:r>
          </w:p>
        </w:tc>
        <w:tc>
          <w:tcPr>
            <w:tcW w:w="368" w:type="pct"/>
          </w:tcPr>
          <w:p w:rsidR="006F7B31" w:rsidRPr="007B06A5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47" w:type="pct"/>
            <w:tcBorders>
              <w:top w:val="nil"/>
              <w:bottom w:val="nil"/>
            </w:tcBorders>
          </w:tcPr>
          <w:p w:rsidR="006F7B31" w:rsidRPr="007B06A5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1178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C92CF7" w:rsidRDefault="00C92CF7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  <w:p w:rsidR="006F7B31" w:rsidRPr="007B06A5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368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810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  <w:tc>
          <w:tcPr>
            <w:tcW w:w="953" w:type="pct"/>
          </w:tcPr>
          <w:p w:rsidR="006F7B31" w:rsidRDefault="006F7B31" w:rsidP="006F7B31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0"/>
              </w:rPr>
            </w:pPr>
          </w:p>
        </w:tc>
      </w:tr>
    </w:tbl>
    <w:p w:rsidR="006F7B31" w:rsidRPr="007B06A5" w:rsidRDefault="006F7B31" w:rsidP="00920BE5">
      <w:pPr>
        <w:spacing w:after="0" w:line="360" w:lineRule="auto"/>
        <w:rPr>
          <w:rFonts w:ascii="Times New Roman" w:eastAsia="Times New Roman" w:hAnsi="Times New Roman" w:cs="Times New Roman"/>
          <w:szCs w:val="20"/>
          <w:lang w:val="it-IT"/>
        </w:rPr>
      </w:pPr>
    </w:p>
    <w:p w:rsidR="00920BE5" w:rsidRPr="007B06A5" w:rsidRDefault="00920BE5" w:rsidP="00920BE5">
      <w:pPr>
        <w:spacing w:after="0" w:line="360" w:lineRule="auto"/>
        <w:jc w:val="both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>Data,  ……………………………</w:t>
      </w:r>
    </w:p>
    <w:p w:rsidR="00920BE5" w:rsidRPr="007B06A5" w:rsidRDefault="00920BE5" w:rsidP="00920BE5">
      <w:pPr>
        <w:spacing w:after="0" w:line="360" w:lineRule="auto"/>
        <w:jc w:val="both"/>
        <w:rPr>
          <w:rFonts w:ascii="Times New Roman" w:eastAsia="Times New Roman" w:hAnsi="Times New Roman" w:cs="Times New Roman"/>
          <w:szCs w:val="20"/>
          <w:lang w:val="it-IT"/>
        </w:rPr>
      </w:pPr>
    </w:p>
    <w:p w:rsidR="00920BE5" w:rsidRPr="007B06A5" w:rsidRDefault="00920BE5" w:rsidP="00920BE5">
      <w:pPr>
        <w:spacing w:after="0" w:line="360" w:lineRule="auto"/>
        <w:jc w:val="both"/>
        <w:rPr>
          <w:rFonts w:ascii="Times New Roman" w:eastAsia="Times New Roman" w:hAnsi="Times New Roman" w:cs="Times New Roman"/>
          <w:szCs w:val="20"/>
          <w:lang w:val="it-IT"/>
        </w:rPr>
      </w:pPr>
      <w:r w:rsidRPr="007B06A5">
        <w:rPr>
          <w:rFonts w:ascii="Times New Roman" w:eastAsia="Times New Roman" w:hAnsi="Times New Roman" w:cs="Times New Roman"/>
          <w:szCs w:val="20"/>
          <w:lang w:val="it-IT"/>
        </w:rPr>
        <w:t>Firma, ……………………………</w:t>
      </w:r>
    </w:p>
    <w:p w:rsidR="00776C93" w:rsidRPr="00776C93" w:rsidRDefault="00776C93">
      <w:pPr>
        <w:rPr>
          <w:lang w:val="it-IT"/>
        </w:rPr>
      </w:pPr>
      <w:bookmarkStart w:id="0" w:name="_GoBack"/>
      <w:bookmarkEnd w:id="0"/>
    </w:p>
    <w:sectPr w:rsidR="00776C93" w:rsidRPr="00776C9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D7B11"/>
    <w:multiLevelType w:val="hybridMultilevel"/>
    <w:tmpl w:val="3CB0BD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C6684"/>
    <w:multiLevelType w:val="hybridMultilevel"/>
    <w:tmpl w:val="2B2453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74D7E"/>
    <w:multiLevelType w:val="hybridMultilevel"/>
    <w:tmpl w:val="218E8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827650"/>
    <w:multiLevelType w:val="hybridMultilevel"/>
    <w:tmpl w:val="D39A33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M1szQxNbAwNjNS0lEKTi0uzszPAymwrAUAoXhvJywAAAA="/>
  </w:docVars>
  <w:rsids>
    <w:rsidRoot w:val="00776C93"/>
    <w:rsid w:val="0003667E"/>
    <w:rsid w:val="00067F02"/>
    <w:rsid w:val="000713B6"/>
    <w:rsid w:val="0014152C"/>
    <w:rsid w:val="002A0A46"/>
    <w:rsid w:val="00387FE7"/>
    <w:rsid w:val="00654FF7"/>
    <w:rsid w:val="00677210"/>
    <w:rsid w:val="006F1BE0"/>
    <w:rsid w:val="006F7B31"/>
    <w:rsid w:val="00753C3E"/>
    <w:rsid w:val="00776C93"/>
    <w:rsid w:val="007B06A5"/>
    <w:rsid w:val="008E60E9"/>
    <w:rsid w:val="00920BE5"/>
    <w:rsid w:val="00990BCA"/>
    <w:rsid w:val="009C59AF"/>
    <w:rsid w:val="00A33242"/>
    <w:rsid w:val="00B756FC"/>
    <w:rsid w:val="00C92CF7"/>
    <w:rsid w:val="00D655A5"/>
    <w:rsid w:val="00D85EF7"/>
    <w:rsid w:val="00DD67B8"/>
    <w:rsid w:val="00E4495C"/>
    <w:rsid w:val="00E5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C441"/>
  <w15:chartTrackingRefBased/>
  <w15:docId w15:val="{50B6BA31-DDBA-4A23-8E64-97CB52CE0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776C93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7B06A5"/>
    <w:pPr>
      <w:ind w:left="720"/>
      <w:contextualSpacing/>
    </w:pPr>
  </w:style>
  <w:style w:type="table" w:styleId="Grigliatabella">
    <w:name w:val="Table Grid"/>
    <w:basedOn w:val="Tabellanormale"/>
    <w:uiPriority w:val="39"/>
    <w:rsid w:val="007B06A5"/>
    <w:pPr>
      <w:spacing w:after="0" w:line="240" w:lineRule="auto"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71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greteria.ingarc@unipr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egreteria.ingarc@unipr.it" TargetMode="External"/><Relationship Id="rId5" Type="http://schemas.openxmlformats.org/officeDocument/2006/relationships/hyperlink" Target="https://eur01.safelinks.protection.outlook.com/?url=https%3A%2F%2Fdia.unipr.it%2Fit%2Fdidattica%2Fcompilazione-piani-di-studio-line&amp;data=05%7C01%7Cclaudio.favi%40unipr.it%7C9eb1044d0daf4fcb754608daa77bab01%7Cbb064bc5b7a841ecbabed7beb3faeb1c%7C0%7C0%7C638006446842461342%7CUnknown%7CTWFpbGZsb3d8eyJWIjoiMC4wLjAwMDAiLCJQIjoiV2luMzIiLCJBTiI6Ik1haWwiLCJXVCI6Mn0%3D%7C3000%7C%7C%7C&amp;sdata=5yqDrZvF2rTaduX7Qu4h5j%2Bb5xCMgGAk34KAls7RBBU%3D&amp;reserved=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4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o</dc:creator>
  <cp:keywords/>
  <dc:description/>
  <cp:lastModifiedBy>Claudio</cp:lastModifiedBy>
  <cp:revision>12</cp:revision>
  <dcterms:created xsi:type="dcterms:W3CDTF">2022-10-06T10:42:00Z</dcterms:created>
  <dcterms:modified xsi:type="dcterms:W3CDTF">2022-10-19T08:57:00Z</dcterms:modified>
</cp:coreProperties>
</file>